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F57BDE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weight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1)Psi(~GLO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AL)                  8 231.7922 0.0000000 0.446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bl</w:t>
      </w:r>
      <w:proofErr w:type="spell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i(~GLOBAL)            9 232.5388 0.7466409 0.3072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57BDE" w:rsidRPr="00CD6AA0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           9 233.9733 2.1810909 0.1499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F01055" w:rsidRPr="00CD6AA0" w:rsidRDefault="00F01055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(</w:t>
      </w:r>
      <w:proofErr w:type="gramEnd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~</w:t>
      </w:r>
      <w:proofErr w:type="spellStart"/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pctcb</w:t>
      </w:r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bl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+ </w:t>
      </w:r>
      <w:proofErr w:type="spellStart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mFlow</w:t>
      </w:r>
      <w:proofErr w:type="spellEnd"/>
      <w:r w:rsidR="00F01055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)Psi(~GLOBAL)   10 234.8514 3.0592044 0.0967</w:t>
      </w:r>
      <w:r w:rsidRPr="00CD6AA0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 xml:space="preserve"> </w:t>
      </w:r>
    </w:p>
    <w:p w:rsidR="00156C1E" w:rsidRPr="00F57BDE" w:rsidRDefault="00156C1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2063AB" w:rsidRPr="002063AB" w:rsidRDefault="006A2559" w:rsidP="002063AB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A2559">
        <w:rPr>
          <w:rFonts w:ascii="Lucida Console" w:hAnsi="Lucida Console"/>
          <w:color w:val="CC7833"/>
        </w:rPr>
        <w:t xml:space="preserve">&gt; </w:t>
      </w:r>
      <w:r w:rsidR="002063AB" w:rsidRPr="002063AB">
        <w:rPr>
          <w:rFonts w:ascii="Lucida Console" w:hAnsi="Lucida Console"/>
          <w:color w:val="CC7833"/>
        </w:rPr>
        <w:t xml:space="preserve">#Two models &lt;2 </w:t>
      </w:r>
      <w:proofErr w:type="spellStart"/>
      <w:r w:rsidR="002063AB" w:rsidRPr="002063AB">
        <w:rPr>
          <w:rFonts w:ascii="Lucida Console" w:hAnsi="Lucida Console"/>
          <w:color w:val="CC7833"/>
        </w:rPr>
        <w:t>DeltaAICc</w:t>
      </w:r>
      <w:proofErr w:type="spellEnd"/>
      <w:r w:rsidR="002063AB" w:rsidRPr="002063AB">
        <w:rPr>
          <w:rFonts w:ascii="Lucida Console" w:hAnsi="Lucida Console"/>
          <w:color w:val="CC7833"/>
        </w:rPr>
        <w:t xml:space="preserve">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5  1.253237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00 3.3958347 -20.2757260 -6.964053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5  0.1789015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7   0.4814910  1.333717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5  0.008239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132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538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609726 0.6919842   0.2046837  2.9172616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0.0121131 0.0100035  -0.0317199  0.007493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216150 3.4122839 -20.4096910 -7.033538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908626 0.0481582  -0.0035276  0.185252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1783 0.0128667   0.0019596  0.052397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507 0.0067543  -0.0281892 -0.00171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765 0.2169247   0.4825041  1.3328490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748 0.0022862  -0.0029061  0.006055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23683 0.0361380  -0.1331988  0.008462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2343 0.7022343 0.702234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6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2343 0.0520194 0.5915457 0.7934031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621 0.0402596 0.0628468 0.2253720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567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3.973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363331 0.7885143  -0.5091549  2.581821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382210 2.8445474  -6.5135340  4.637092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427330 3.3981767 -20.3031590 -6.982306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6108 0.0462552  -0.0030494  0.178270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7629 0.0126135   0.0010405  0.050485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365 0.0067609  -0.0281878 -0.001685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87482 0.2178056   0.4818492  1.335647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825 0.0022950  -0.0029157  0.0060808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5277 0.0356378  -0.1313778  0.008322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9799 0.6919799 0.6919799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4351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063AB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9799 0.0523253 0.5813275 0.7842417             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4351 0.0401740 0.0628307 0.2250077  </w:t>
      </w:r>
    </w:p>
    <w:p w:rsidR="00247E3B" w:rsidRDefault="006A2559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LND Occupancy models -- ####################################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A274AC" w:rsidRPr="00C34D30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   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proofErr w:type="spellStart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C34D30" w:rsidRPr="00C34D30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weight</w:t>
      </w: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7 229.998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      0.32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0.994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9955829 1.956131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8 231.7922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7935006 1.312600e-01 </w:t>
      </w: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063AB" w:rsidRPr="002063AB" w:rsidRDefault="002063AB" w:rsidP="002063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2063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6 232.8935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8948229 7.568038e-02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 -- 3 within 2AICc &amp; hold double digit weight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) # top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137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29.998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68982 0.2374071  3.215802e-01  1.252216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213360 3.4142352 -2.051324e+01 -7.1294346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rea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km2      0.0921593 0.0469424  1.522692e-04  0.1841663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pctcbbl</w:t>
      </w:r>
      <w:proofErr w:type="spellEnd"/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0.0282986 0.0121016  4.579400e-03  0.0520178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elev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m</w:t>
      </w:r>
      <w:proofErr w:type="spell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-0.0156122 0.0066945 -2.873340e-02 -0.0024909</w:t>
      </w:r>
    </w:p>
    <w:p w:rsidR="0023233F" w:rsidRPr="00B75519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  0.9305449 0.2168967  5.054274e-01  1.355662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B75519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100m     -0.0567951 0.0344853 -1.243863e-01  0.010796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1649 0.6871649 0.687164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1649 0.0510352 0.5797093 0.7776832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150 0.0402222 0.0628468 0.2252191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2n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8.35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0.994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26001 0.2383667  3.154013e-01  1.249798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5.3500720 3.3125945 -2.184276e+01 -8.8573867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722466 0.0405519 -7.235100e-03  0.1517283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20758 0.0112689 -1.121624e-05  0.0441629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36794 0.0065784 -2.657300e-02 -0.000785766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040058 0.2146480  5.832957e-01  1.424715800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62402 0.6862402 0.68624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8773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62402 0.0513238 0.5782031 0.7772650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87733 0.0402527 0.0681746 0.2299446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</w:t>
      </w:r>
      <w:proofErr w:type="spell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) # 3rd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675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792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091 0.2370554   0.3239806  1.25323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6198910 3.3958356 -20.2757290 -6.964053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79920 0.0463824  -0.0029176  0.178901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58460 0.0126301   0.0010910  0.0506010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9622 0.0067626  -0.0282169 -0.001707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076042 0.2174048   0.4814909  1.333717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5521 0.0022851  -0.0029267  0.006030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6306 0.0356479  -0.1315006  0.00823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26 0.6875326 0.687532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2557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$results$rea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26 0.0509270 0.5802940 0.7778598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225579 0.0402128 0.0628935 0.2252202  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.3) #FMO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0.252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93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719394 0.2403520   0.3008495  1.2430294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4.0376740 3.3978946 -20.6975470 -7.3778005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4879 0.0116454   0.0046628  0.0503129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76066 0.0066716  -0.0306829 -0.00453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242245 0.2228026   0.5875313  1.4609177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439076 0.0339933  -0.1105345  0.022719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39403 0.6839403 0.6839403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6802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.3$results$real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39403 0.0519559 0.5746502 0.7760909              </w:t>
      </w:r>
    </w:p>
    <w:p w:rsidR="0023233F" w:rsidRPr="0023233F" w:rsidRDefault="0023233F" w:rsidP="0023233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3233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96802 0.0400096 0.0606666 0.2225018</w:t>
      </w:r>
    </w:p>
    <w:p w:rsidR="008A0366" w:rsidRDefault="008A0366" w:rsidP="005C01A2">
      <w:pPr>
        <w:rPr>
          <w:rFonts w:ascii="Lucida Console" w:hAnsi="Lucida Console"/>
          <w:color w:val="FFFFFF"/>
        </w:rPr>
      </w:pPr>
    </w:p>
    <w:p w:rsidR="008A0366" w:rsidRPr="005C01A2" w:rsidRDefault="008A0366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8A0366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D53C67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D53C67" w:rsidRPr="001A4C35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</w:t>
      </w:r>
      <w:proofErr w:type="gram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weight Deviance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5.8310  0.000000 0.5107446 228.7148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2             </w:t>
      </w: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(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~1)Psi(FULL)    7 247.5977  1.766719 0.2111376 232.7362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9 247.9834  2.152351 0.1741112 228.5771</w:t>
      </w:r>
    </w:p>
    <w:p w:rsidR="00466B67" w:rsidRPr="00466B67" w:rsidRDefault="00466B67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</w:t>
      </w: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FULL</w:t>
      </w:r>
      <w:r w:rsidRPr="00466B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49.0139  3.182830 0.1040066 231.8976</w:t>
      </w:r>
    </w:p>
    <w:p w:rsidR="00216513" w:rsidRDefault="00216513" w:rsidP="00466B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#Compare model results - 2 models &lt;2deltaAICc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8.714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5.83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1.9974623000 1.1114289  -4.1758631  0.180938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yellow"/>
          <w:bdr w:val="none" w:sz="0" w:space="0" w:color="auto" w:frame="1"/>
        </w:rPr>
        <w:t>p</w:t>
      </w:r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:</w:t>
      </w:r>
      <w:proofErr w:type="gramEnd"/>
      <w:r w:rsidRPr="00AF616A">
        <w:rPr>
          <w:rFonts w:ascii="Lucida Console" w:eastAsia="Times New Roman" w:hAnsi="Lucida Console" w:cs="Courier New"/>
          <w:color w:val="FFFFFF"/>
          <w:sz w:val="20"/>
          <w:szCs w:val="20"/>
          <w:highlight w:val="darkBlue"/>
          <w:bdr w:val="none" w:sz="0" w:space="0" w:color="auto" w:frame="1"/>
        </w:rPr>
        <w:t>avdep          6.8448247000 3.4267314   0.1284310 13.561218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780304000 3.3043912 -16.4546370 -3.501423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641594000 0.2113168   0.1499785  0.978340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1566927000 3.6621637  -4.0211483 10.334534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5212000 0.0121090  -0.0312548  0.016212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3599389 0.0027431  -0.0057364  0.005016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20491000 0.1367206  -0.4900215  0.045923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4175 0.4394175 0.439417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3469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4175 0.0825687 0.2889457 0.6019165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34697 0.0740228 0.0235850 0.3554361             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</w:t>
      </w:r>
      <w:proofErr w:type="spellEnd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2.736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7.5977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0.0932517000 0.2448232  -0.3866018  0.573105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9827764000 2.8764163 -15.6205530 -4.345000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011280000 0.1660943   0.1755832  0.8266728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175365000 3.0105635   0.2168319 12.0182410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3934000 0.0115269  -0.0299861  0.0151994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01160748 0.0025913  -0.0049628  0.0051949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197298000 0.1348333  -0.4840032  0.0445435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523296 0.523296 0.523296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898772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960DF7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ot.Psi.global$results$real</w:t>
      </w:r>
      <w:proofErr w:type="spellEnd"/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5232960 0.0610729 0.4045356 0.6394794              </w:t>
      </w:r>
    </w:p>
    <w:p w:rsidR="00960DF7" w:rsidRPr="00960DF7" w:rsidRDefault="00960DF7" w:rsidP="00960DF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60DF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898772 0.0631740 0.0212722 0.3097225         </w:t>
      </w:r>
    </w:p>
    <w:p w:rsidR="00216513" w:rsidRDefault="00216513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960DF7" w:rsidRDefault="00960DF7" w:rsidP="0054536E"/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####################### -- SRD Occupancy models -- ####################################</w:t>
      </w: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5        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240.1079  0.000000 4.665279e-01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2   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1.7437  1.635786 2.059071e-01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3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2.0169  1.909026 1.796131e-01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1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43.5935  3.485633 8.165486e-02 228.7320</w:t>
      </w:r>
    </w:p>
    <w:p w:rsidR="00131DFC" w:rsidRDefault="00131DFC" w:rsidP="0054536E"/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4) #top model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653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0.107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4958675 0.8490031  -4.1599136 -0.8318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8.2274084 2.7324311   2.8718433 13.582973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150380 3.4727422 -17.2216130 -3.608463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6340307 0.2172479   0.2082249  1.059836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255701 0.1173358  -0.4555484  0.004408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4282 0.404282 0.404282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2534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4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42820 0.0674632 0.2815700 0.540257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25344 0.0729613 0.0293974 0.3467823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##2nd model (delta AIC = 1.47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1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102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1.743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1.9878719 1.0828781  -4.1103130  0.134569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6.8065819 3.3555001   0.2298016 13.38336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4544410 3.1280595 -16.5854380 -4.323444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5775746 0.1982851   0.1889358  0.9662134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2.9391303 3.6243783  -4.1646512 10.04291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090521 0.1117200  -0.4280233  0.009919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39366 0.439366 0.43936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725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1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39366 0.0806502 0.2920455 0.5982069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7256 0.0669689 0.0296009 0.3212003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##3rd model (delta AIC = 1.90)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2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9.375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2.0169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5203744 0.8522825  -4.1908481 -0.8499006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3075641 2.7418660   2.9335067 13.681622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8548569 3.5510917 -16.8149970 -2.8947170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6160561 0.2156829   0.1933176  1.038794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66333 0.0126230  -0.0313743  0.0181077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484359 0.1315598  -0.5062931  0.009421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033268 0.4033268 0.4033268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455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2$results$real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033268 0.0675415 0.2805547 0.5395341              </w:t>
      </w:r>
    </w:p>
    <w:p w:rsidR="005A0BE3" w:rsidRPr="005A0BE3" w:rsidRDefault="005A0BE3" w:rsidP="005A0BE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A0BE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45500 0.0730745 0.0246616 0.3502858   </w:t>
      </w:r>
    </w:p>
    <w:p w:rsidR="002E532C" w:rsidRPr="0054536E" w:rsidRDefault="002E532C" w:rsidP="0054536E">
      <w:pPr>
        <w:sectPr w:rsidR="002E532C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74906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E74906" w:rsidRPr="00CD10ED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proofErr w:type="gram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CD10ED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weight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3.9418  0.000000 0.6721741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10 146.2557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313893 0.21136168 </w:t>
      </w:r>
    </w:p>
    <w:p w:rsidR="00E74906" w:rsidRP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 148.34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9  4.400149 0.07447347 </w:t>
      </w:r>
    </w:p>
    <w:p w:rsidR="00E74906" w:rsidRDefault="00E74906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r w:rsidRPr="00E7490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9 149.4879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5.546140 0.04199067 </w:t>
      </w:r>
    </w:p>
    <w:p w:rsidR="00CD10ED" w:rsidRPr="00E74906" w:rsidRDefault="00CD10ED" w:rsidP="00E7490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B0FBD" w:rsidRPr="006B0FBD" w:rsidRDefault="00447C00" w:rsidP="006B0FBD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447C00">
        <w:rPr>
          <w:rFonts w:ascii="Lucida Console" w:hAnsi="Lucida Console"/>
          <w:color w:val="CC7833"/>
        </w:rPr>
        <w:t xml:space="preserve">&gt; </w:t>
      </w:r>
      <w:r w:rsidR="006B0FBD" w:rsidRPr="006B0FBD">
        <w:rPr>
          <w:rFonts w:ascii="Lucida Console" w:hAnsi="Lucida Console"/>
          <w:color w:val="CC7833"/>
        </w:rPr>
        <w:t xml:space="preserve">#only one model &lt;2 </w:t>
      </w:r>
      <w:proofErr w:type="spellStart"/>
      <w:r w:rsidR="006B0FBD" w:rsidRPr="006B0FBD">
        <w:rPr>
          <w:rFonts w:ascii="Lucida Console" w:hAnsi="Lucida Console"/>
          <w:color w:val="CC7833"/>
        </w:rPr>
        <w:t>DeltaAICc</w:t>
      </w:r>
      <w:proofErr w:type="spellEnd"/>
      <w:r w:rsidR="006B0FBD" w:rsidRPr="006B0FBD">
        <w:rPr>
          <w:rFonts w:ascii="Lucida Console" w:hAnsi="Lucida Console"/>
          <w:color w:val="CC7833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6 0.8127966   1.5435842  4.729746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p: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highlight w:val="darkRed"/>
          <w:bdr w:val="none" w:sz="0" w:space="0" w:color="auto" w:frame="1"/>
        </w:rPr>
        <w:t>mFlow         -7.3738046 3.0283396 -13.3093500 -1.4382588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37 2.8489222  -6.9654414  4.2023339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659 0.1589192  -0.5265475  0.0964156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6993707 4.1196255 -14.7738370  1.3750955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280 0.0140934   0.0118049  0.067051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35227 0.5945788   0.1481482  2.4788971</w:t>
      </w:r>
    </w:p>
    <w:p w:rsidR="006B0FBD" w:rsidRPr="00D86540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1 0.0040507   0.0018556  0.017734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D8654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498 0.0204057   0.0063545  0.086345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0.0090636 0.1240199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23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255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3034641 1.7297958  -0.0869358  6.693864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27685 0.0251335  -0.0520302  0.046493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375145 3.2599711 -13.6270580 -0.847971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765395 2.8487815  -6.9601513  4.2070724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2798 0.1589436  -0.5268092  0.09624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114926 4.1186745 -14.7840950  1.3611095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129 0.0140934   0.0117899  0.0670359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8438 0.5948782   0.1488825  2.480805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7952 0.0040492   0.0018589  0.0177316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347 0.0203746   0.0064004  0.0862690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8009342 0.8009342 0.8009342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6977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B0FBD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$results$real</w:t>
      </w:r>
      <w:proofErr w:type="spellEnd"/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8009342 0.0830667 0.5916990 0.9178354              </w:t>
      </w:r>
    </w:p>
    <w:p w:rsidR="006B0FBD" w:rsidRPr="006B0FBD" w:rsidRDefault="006B0FBD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B0FB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6977 0.0234077 0.0090532 0.1239018 </w:t>
      </w:r>
    </w:p>
    <w:p w:rsidR="00015246" w:rsidRDefault="00015246" w:rsidP="006B0FBD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E96A1B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#######################################################################################################################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proofErr w:type="gram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</w:t>
      </w:r>
      <w:proofErr w:type="spellStart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weight </w:t>
      </w:r>
      <w:r w:rsidR="001E4C6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</w:t>
      </w: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viance</w:t>
      </w: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418  0.000000 3.868578e-01 124.5355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 145.9371  1.995331 1.426496e-01 133.2959</w:t>
      </w:r>
    </w:p>
    <w:p w:rsidR="001E4C65" w:rsidRP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E4C65" w:rsidRDefault="001E4C65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 w:rsidRPr="001E4C6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 146.7573  2.815588 9.465729e-02 131.8958</w:t>
      </w: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</w:t>
      </w:r>
      <w:proofErr w:type="spell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41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655 0.8127965   1.5435843  4.7297468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8045 3.0283393 -13.3093500 -1.438259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15548 2.8489146  -6.9654275  4.2023179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avgT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 -0.2150659 0.1589188  -0.5265468  0.0964150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Flow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 -6.6993687 4.1196235 -14.7738310  1.3750934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HAiFLS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for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0.0394280 0.0140934   0.0118049  0.0670511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lastRenderedPageBreak/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oulder</w:t>
      </w:r>
      <w:proofErr w:type="spellEnd"/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1.3135227 0.5945786   0.1481485  2.4788968</w:t>
      </w:r>
    </w:p>
    <w:p w:rsidR="00287C28" w:rsidRPr="00D43271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</w:pPr>
      <w:proofErr w:type="spell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med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len</w:t>
      </w:r>
      <w:proofErr w:type="spell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 xml:space="preserve">      0.0097951 0.0040507   0.0018556  0.017734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Psi</w:t>
      </w:r>
      <w:proofErr w:type="gramStart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:BRT</w:t>
      </w:r>
      <w:proofErr w:type="gramEnd"/>
      <w:r w:rsidRPr="00D43271">
        <w:rPr>
          <w:rFonts w:ascii="Lucida Console" w:eastAsia="Times New Roman" w:hAnsi="Lucida Console" w:cs="Courier New"/>
          <w:color w:val="FFFFFF"/>
          <w:sz w:val="20"/>
          <w:szCs w:val="20"/>
          <w:highlight w:val="darkGreen"/>
          <w:bdr w:val="none" w:sz="0" w:space="0" w:color="auto" w:frame="1"/>
        </w:rPr>
        <w:t>_100m     0.0463498 0.0204057   0.0063545  0.086345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46285 0.7946285 0.794628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473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46285 0.0617344 0.6483078 0.8903674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47355 0.0234316 0.0090636 0.1240199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results.psi$p.flow.Psi.combo2.9) #2nd model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3.2959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5.937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4072980 0.8398238   1.7612433  5.0533526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9.4440790 3.1648994 -15.6472820 -3.240876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4.4791396 0.8285582  -6.1031138 -2.855165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298815 0.0104472   0.0094050  0.0503580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675857 0.5655493   0.2591090  2.4760625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841660 0.0231557   0.0387808  0.1295512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545297 0.7545297 0.7545297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756404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CC7833"/>
          <w:sz w:val="20"/>
          <w:szCs w:val="20"/>
        </w:rPr>
        <w:t>&gt; cott.results.psi$p.flow.Psi.combo2.9$results$real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545297 0.0681298 0.5991555 0.8634081              </w:t>
      </w:r>
    </w:p>
    <w:p w:rsidR="00287C28" w:rsidRPr="00287C28" w:rsidRDefault="00287C28" w:rsidP="00287C2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87C2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756404 0.0303438 0.0337735 0.1607714     </w:t>
      </w:r>
    </w:p>
    <w:p w:rsidR="00287C28" w:rsidRPr="001E4C65" w:rsidRDefault="00287C28" w:rsidP="001E4C65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B8017C" w:rsidRPr="00B8017C" w:rsidRDefault="00B8017C" w:rsidP="00B8017C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183024" cy="3009900"/>
            <wp:effectExtent l="0" t="0" r="8255" b="0"/>
            <wp:wrapThrough wrapText="bothSides">
              <wp:wrapPolygon edited="0">
                <wp:start x="0" y="0"/>
                <wp:lineTo x="0" y="21463"/>
                <wp:lineTo x="21544" y="21463"/>
                <wp:lineTo x="2154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apt3_Figure_Dprob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024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8017C" w:rsidRPr="00B8017C" w:rsidRDefault="00B8017C" w:rsidP="00B8017C"/>
    <w:p w:rsidR="00161B62" w:rsidRPr="00B8017C" w:rsidRDefault="00B8017C" w:rsidP="00B8017C">
      <w:pPr>
        <w:sectPr w:rsidR="00161B62" w:rsidRPr="00B8017C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220085</wp:posOffset>
            </wp:positionH>
            <wp:positionV relativeFrom="paragraph">
              <wp:posOffset>2552700</wp:posOffset>
            </wp:positionV>
            <wp:extent cx="5892165" cy="3314065"/>
            <wp:effectExtent l="0" t="0" r="0" b="635"/>
            <wp:wrapThrough wrapText="bothSides">
              <wp:wrapPolygon edited="0">
                <wp:start x="0" y="0"/>
                <wp:lineTo x="0" y="21480"/>
                <wp:lineTo x="21509" y="21480"/>
                <wp:lineTo x="21509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3_occu_6_9_202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165" cy="331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61B62" w:rsidRDefault="00764C97" w:rsidP="00161B62">
      <w:pPr>
        <w:pStyle w:val="Heading1"/>
        <w:rPr>
          <w:b/>
        </w:rPr>
      </w:pPr>
      <w:r>
        <w:rPr>
          <w:b/>
        </w:rPr>
        <w:lastRenderedPageBreak/>
        <w:t>CPUE comparisons and relationships</w:t>
      </w:r>
      <w:r w:rsidR="00161B62"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FFFFFF"/>
          <w:bdr w:val="none" w:sz="0" w:space="0" w:color="auto" w:frame="1"/>
        </w:rPr>
      </w:pPr>
      <w:r w:rsidRPr="00B77C89">
        <w:rPr>
          <w:rFonts w:ascii="Lucida Console" w:hAnsi="Lucida Console"/>
          <w:color w:val="FFFFFF"/>
          <w:bdr w:val="none" w:sz="0" w:space="0" w:color="auto" w:frame="1"/>
        </w:rPr>
        <w:tab/>
      </w:r>
      <w:r w:rsidR="003E62FE" w:rsidRPr="003E62FE">
        <w:rPr>
          <w:rFonts w:ascii="Lucida Console" w:hAnsi="Lucida Console"/>
          <w:color w:val="FFFFFF"/>
          <w:bdr w:val="none" w:sz="0" w:space="0" w:color="auto" w:frame="1"/>
        </w:rPr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280, p-value = 0.617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7.508378e-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262860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3.661339e-05 </w:t>
      </w:r>
    </w:p>
    <w:p w:rsidR="00161B62" w:rsidRDefault="00161B62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 xml:space="preserve">#greater without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</w:r>
      <w:bookmarkStart w:id="0" w:name="_GoBack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750.5, p-value = 0.01371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2.209698e-05         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9.19241e-06 </w:t>
      </w:r>
    </w:p>
    <w:bookmarkEnd w:id="0"/>
    <w:p w:rsidR="00B77C89" w:rsidRDefault="00B77C89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3E62FE" w:rsidRPr="003E62FE" w:rsidRDefault="00B77C89" w:rsidP="003E62F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B77C89">
        <w:rPr>
          <w:rFonts w:ascii="Lucida Console" w:hAnsi="Lucida Console"/>
          <w:color w:val="CC7833"/>
        </w:rPr>
        <w:t xml:space="preserve">&gt; </w:t>
      </w:r>
      <w:r w:rsidR="003E62FE" w:rsidRPr="003E62FE">
        <w:rPr>
          <w:rFonts w:ascii="Lucida Console" w:hAnsi="Lucida Console"/>
          <w:color w:val="CC7833"/>
        </w:rPr>
        <w:t>#less than without BRT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3E62F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66, p-value = 0.00023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618917e-05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3E62FE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161B62" w:rsidRPr="003E62FE" w:rsidRDefault="003E62FE" w:rsidP="003E62F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  <w:sectPr w:rsidR="00161B62" w:rsidRPr="003E62FE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3E62F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5.439162e-05 </w:t>
      </w:r>
    </w:p>
    <w:p w:rsidR="00AF513B" w:rsidRDefault="00AF513B" w:rsidP="00623B02">
      <w:pPr>
        <w:pStyle w:val="Heading1"/>
        <w:sectPr w:rsidR="00AF513B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AF513B" w:rsidP="00623B02">
      <w:pPr>
        <w:pStyle w:val="Heading1"/>
      </w:pPr>
      <w:r>
        <w:lastRenderedPageBreak/>
        <w:t>CPUE Relationships</w:t>
      </w:r>
      <w:r w:rsidR="00623B02">
        <w:t>:</w:t>
      </w:r>
    </w:p>
    <w:p w:rsidR="00623B02" w:rsidRDefault="00623B02" w:rsidP="00623B02"/>
    <w:p w:rsidR="000910E7" w:rsidRDefault="00AF513B" w:rsidP="00AF513B">
      <w:pPr>
        <w:jc w:val="center"/>
      </w:pPr>
      <w:r>
        <w:rPr>
          <w:noProof/>
        </w:rPr>
        <w:drawing>
          <wp:inline distT="0" distB="0" distL="0" distR="0" wp14:anchorId="149F0CC2" wp14:editId="34B92B78">
            <wp:extent cx="9407289" cy="36576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chpt3_Figure_Fiv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12728" cy="365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513B" w:rsidRDefault="00AF513B" w:rsidP="00741B42">
      <w:pPr>
        <w:sectPr w:rsidR="00AF513B" w:rsidSect="00AF513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AF513B" w:rsidRDefault="00AF513B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t>Size Comparisons:</w:t>
      </w:r>
    </w:p>
    <w:p w:rsidR="000910E7" w:rsidRDefault="000A06EF" w:rsidP="000A06EF">
      <w:pPr>
        <w:pStyle w:val="Heading2"/>
      </w:pPr>
      <w:r>
        <w:t>Longnose Dace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1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1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8,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428524  3.1745892004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616438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2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2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4.5,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8.048764   3.174584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-6.47006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3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3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4, p-value = 0.676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22578  7.31705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3.427485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61</w:t>
      </w:r>
    </w:p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>
      <w:pPr>
        <w:pStyle w:val="Heading2"/>
      </w:pPr>
      <w:r>
        <w:t>Southern Redbelly Dace</w:t>
      </w:r>
      <w:r w:rsidR="00AC1359">
        <w:t>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A656EE" w:rsidRPr="00A656EE" w:rsidRDefault="006B5F79" w:rsidP="00A656EE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6B5F79">
        <w:rPr>
          <w:rFonts w:ascii="Lucida Console" w:hAnsi="Lucida Console"/>
          <w:color w:val="CC7833"/>
        </w:rPr>
        <w:t xml:space="preserve">&gt; </w:t>
      </w:r>
      <w:r w:rsidR="00A656EE" w:rsidRPr="00A656EE">
        <w:rPr>
          <w:rFonts w:ascii="Lucida Console" w:hAnsi="Lucida Console"/>
          <w:color w:val="CC7833"/>
        </w:rPr>
        <w:t>#size class 1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1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1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33.5, p-value = 0.5969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99996 21.5384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674882e-05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2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2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2.5, p-value = 0.7778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53852  11.11111</w:t>
      </w:r>
      <w:proofErr w:type="gramEnd"/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7.049267e-06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srd.comp2$bin3_pct ~ srd.comp2$BRT, mu=0, alt="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A656EE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3_pct by srd.comp2$BRT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1, p-value = 0.9693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601063e-</w:t>
      </w: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1.434308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A656EE" w:rsidRPr="00A656EE" w:rsidRDefault="00A656EE" w:rsidP="00A656E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656E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9.749906e-06 </w:t>
      </w:r>
    </w:p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D86540" w:rsidRDefault="00D86540" w:rsidP="006B5F79"/>
    <w:p w:rsidR="006B5F79" w:rsidRDefault="006B5F79" w:rsidP="006B5F79">
      <w:pPr>
        <w:pStyle w:val="Heading2"/>
      </w:pPr>
      <w:r>
        <w:lastRenderedPageBreak/>
        <w:t>Sculpin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1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1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, p-value = 0.6439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0.00001  11.20000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9188509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2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2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5, p-value = 0.41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3.33326  42.74281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3.70691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625207" w:rsidRPr="00625207" w:rsidRDefault="00F53D1B" w:rsidP="00625207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F53D1B">
        <w:rPr>
          <w:rFonts w:ascii="Lucida Console" w:hAnsi="Lucida Console"/>
          <w:color w:val="CC7833"/>
        </w:rPr>
        <w:t xml:space="preserve">&gt; </w:t>
      </w:r>
      <w:proofErr w:type="spellStart"/>
      <w:proofErr w:type="gramStart"/>
      <w:r w:rsidR="00625207" w:rsidRPr="00625207">
        <w:rPr>
          <w:rFonts w:ascii="Lucida Console" w:hAnsi="Lucida Console"/>
          <w:color w:val="CC7833"/>
        </w:rPr>
        <w:t>wilcox.test</w:t>
      </w:r>
      <w:proofErr w:type="spellEnd"/>
      <w:r w:rsidR="00625207" w:rsidRPr="00625207">
        <w:rPr>
          <w:rFonts w:ascii="Lucida Console" w:hAnsi="Lucida Console"/>
          <w:color w:val="CC7833"/>
        </w:rPr>
        <w:t>(</w:t>
      </w:r>
      <w:proofErr w:type="gramEnd"/>
      <w:r w:rsidR="00625207" w:rsidRPr="00625207">
        <w:rPr>
          <w:rFonts w:ascii="Lucida Console" w:hAnsi="Lucida Console"/>
          <w:color w:val="CC7833"/>
        </w:rPr>
        <w:t>cott.comp2$bin4_pct ~ cott.comp2$BRT, mu=0, alt="</w:t>
      </w:r>
      <w:proofErr w:type="spellStart"/>
      <w:r w:rsidR="00625207" w:rsidRPr="00625207">
        <w:rPr>
          <w:rFonts w:ascii="Lucida Console" w:hAnsi="Lucida Console"/>
          <w:color w:val="CC7833"/>
        </w:rPr>
        <w:t>two.sided</w:t>
      </w:r>
      <w:proofErr w:type="spellEnd"/>
      <w:r w:rsidR="00625207" w:rsidRPr="00625207">
        <w:rPr>
          <w:rFonts w:ascii="Lucida Console" w:hAnsi="Lucida Console"/>
          <w:color w:val="CC7833"/>
        </w:rPr>
        <w:t xml:space="preserve">", conf.int=T, </w:t>
      </w:r>
      <w:proofErr w:type="spellStart"/>
      <w:r w:rsidR="00625207" w:rsidRPr="00625207">
        <w:rPr>
          <w:rFonts w:ascii="Lucida Console" w:hAnsi="Lucida Console"/>
          <w:color w:val="CC7833"/>
        </w:rPr>
        <w:t>conf.level</w:t>
      </w:r>
      <w:proofErr w:type="spellEnd"/>
      <w:r w:rsidR="00625207" w:rsidRPr="00625207">
        <w:rPr>
          <w:rFonts w:ascii="Lucida Console" w:hAnsi="Lucida Console"/>
          <w:color w:val="CC7833"/>
        </w:rPr>
        <w:t>=0.95, paired=F,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25207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4_pct by cott.comp2$BRT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5, p-value = 0.6124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010018  0.000000</w:t>
      </w:r>
      <w:proofErr w:type="gramEnd"/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25207" w:rsidRPr="00625207" w:rsidRDefault="00625207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252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0 </w:t>
      </w:r>
    </w:p>
    <w:p w:rsidR="006B5F79" w:rsidRPr="006B5F79" w:rsidRDefault="006B5F79" w:rsidP="0062520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sectPr w:rsidR="006B5F79" w:rsidRPr="006B5F79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tKgFABZ2bBEtAAAA"/>
  </w:docVars>
  <w:rsids>
    <w:rsidRoot w:val="00CE1636"/>
    <w:rsid w:val="00015246"/>
    <w:rsid w:val="00016524"/>
    <w:rsid w:val="00030601"/>
    <w:rsid w:val="000555AB"/>
    <w:rsid w:val="00066D58"/>
    <w:rsid w:val="000910E7"/>
    <w:rsid w:val="000A06EF"/>
    <w:rsid w:val="000C6CE9"/>
    <w:rsid w:val="00111E04"/>
    <w:rsid w:val="00112162"/>
    <w:rsid w:val="00131DFC"/>
    <w:rsid w:val="001377C9"/>
    <w:rsid w:val="00156C1E"/>
    <w:rsid w:val="00161B62"/>
    <w:rsid w:val="001A4C35"/>
    <w:rsid w:val="001C68C3"/>
    <w:rsid w:val="001E4C65"/>
    <w:rsid w:val="001E5AD0"/>
    <w:rsid w:val="002063AB"/>
    <w:rsid w:val="00216513"/>
    <w:rsid w:val="0023233F"/>
    <w:rsid w:val="00247E3B"/>
    <w:rsid w:val="0025160F"/>
    <w:rsid w:val="00280FC1"/>
    <w:rsid w:val="00287C28"/>
    <w:rsid w:val="002B6381"/>
    <w:rsid w:val="002D2CB2"/>
    <w:rsid w:val="002E532C"/>
    <w:rsid w:val="00354673"/>
    <w:rsid w:val="00355FCE"/>
    <w:rsid w:val="00387423"/>
    <w:rsid w:val="003B55F2"/>
    <w:rsid w:val="003E62FE"/>
    <w:rsid w:val="00447C00"/>
    <w:rsid w:val="004616D8"/>
    <w:rsid w:val="004627F6"/>
    <w:rsid w:val="00466B67"/>
    <w:rsid w:val="004845E2"/>
    <w:rsid w:val="0048506E"/>
    <w:rsid w:val="004E249D"/>
    <w:rsid w:val="005247CB"/>
    <w:rsid w:val="0054536E"/>
    <w:rsid w:val="005570F5"/>
    <w:rsid w:val="00581C8B"/>
    <w:rsid w:val="005A0BE3"/>
    <w:rsid w:val="005C01A2"/>
    <w:rsid w:val="00623B02"/>
    <w:rsid w:val="00625207"/>
    <w:rsid w:val="006351CB"/>
    <w:rsid w:val="00655728"/>
    <w:rsid w:val="00664C04"/>
    <w:rsid w:val="006A2559"/>
    <w:rsid w:val="006B0FBD"/>
    <w:rsid w:val="006B5F79"/>
    <w:rsid w:val="006C62CF"/>
    <w:rsid w:val="006D0380"/>
    <w:rsid w:val="00725DC2"/>
    <w:rsid w:val="00741B42"/>
    <w:rsid w:val="00764C97"/>
    <w:rsid w:val="00792B2C"/>
    <w:rsid w:val="007C0B18"/>
    <w:rsid w:val="007E7DC6"/>
    <w:rsid w:val="00806AD8"/>
    <w:rsid w:val="00827467"/>
    <w:rsid w:val="008A0366"/>
    <w:rsid w:val="008B4D5D"/>
    <w:rsid w:val="00916436"/>
    <w:rsid w:val="00925F18"/>
    <w:rsid w:val="009548AB"/>
    <w:rsid w:val="00960DF7"/>
    <w:rsid w:val="00966EAD"/>
    <w:rsid w:val="009917E0"/>
    <w:rsid w:val="00A274AC"/>
    <w:rsid w:val="00A40266"/>
    <w:rsid w:val="00A53CB5"/>
    <w:rsid w:val="00A656EE"/>
    <w:rsid w:val="00A75788"/>
    <w:rsid w:val="00AB06C6"/>
    <w:rsid w:val="00AB35E2"/>
    <w:rsid w:val="00AC1359"/>
    <w:rsid w:val="00AC4E21"/>
    <w:rsid w:val="00AD0DB0"/>
    <w:rsid w:val="00AD1D03"/>
    <w:rsid w:val="00AF513B"/>
    <w:rsid w:val="00AF616A"/>
    <w:rsid w:val="00B04383"/>
    <w:rsid w:val="00B15731"/>
    <w:rsid w:val="00B24FDC"/>
    <w:rsid w:val="00B41848"/>
    <w:rsid w:val="00B75519"/>
    <w:rsid w:val="00B77C89"/>
    <w:rsid w:val="00B8017C"/>
    <w:rsid w:val="00B871FA"/>
    <w:rsid w:val="00BB0F7B"/>
    <w:rsid w:val="00BB7EA3"/>
    <w:rsid w:val="00BE2416"/>
    <w:rsid w:val="00BE40D6"/>
    <w:rsid w:val="00C03F14"/>
    <w:rsid w:val="00C043A2"/>
    <w:rsid w:val="00C0708D"/>
    <w:rsid w:val="00C129F4"/>
    <w:rsid w:val="00C34D30"/>
    <w:rsid w:val="00C5798B"/>
    <w:rsid w:val="00CD10ED"/>
    <w:rsid w:val="00CD6AA0"/>
    <w:rsid w:val="00CE1636"/>
    <w:rsid w:val="00D14C09"/>
    <w:rsid w:val="00D43271"/>
    <w:rsid w:val="00D50BB9"/>
    <w:rsid w:val="00D53C67"/>
    <w:rsid w:val="00D86540"/>
    <w:rsid w:val="00DD18D7"/>
    <w:rsid w:val="00E216E9"/>
    <w:rsid w:val="00E74906"/>
    <w:rsid w:val="00E84553"/>
    <w:rsid w:val="00E96A1B"/>
    <w:rsid w:val="00EC6DE1"/>
    <w:rsid w:val="00ED59CF"/>
    <w:rsid w:val="00F01055"/>
    <w:rsid w:val="00F05018"/>
    <w:rsid w:val="00F31AB9"/>
    <w:rsid w:val="00F372B7"/>
    <w:rsid w:val="00F53D1B"/>
    <w:rsid w:val="00F57BDE"/>
    <w:rsid w:val="00F9405A"/>
    <w:rsid w:val="00FA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6BAF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42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8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5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2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2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4</TotalTime>
  <Pages>19</Pages>
  <Words>4092</Words>
  <Characters>23325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7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113</cp:revision>
  <dcterms:created xsi:type="dcterms:W3CDTF">2020-04-24T17:54:00Z</dcterms:created>
  <dcterms:modified xsi:type="dcterms:W3CDTF">2020-06-10T23:16:00Z</dcterms:modified>
</cp:coreProperties>
</file>